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8A5478" w14:textId="371B28B9" w:rsidR="00813F0F" w:rsidRDefault="00B24D78" w:rsidP="00B24D78">
      <w:pPr>
        <w:jc w:val="both"/>
      </w:pPr>
      <w:r>
        <w:t>ASSIGMENT and ANSWERS</w:t>
      </w:r>
    </w:p>
    <w:p w14:paraId="49238EC1" w14:textId="7EA61DF2" w:rsidR="00B24D78" w:rsidRDefault="001227B7" w:rsidP="00B24D78">
      <w:pPr>
        <w:jc w:val="both"/>
      </w:pPr>
      <w:r>
        <w:t>Q</w:t>
      </w:r>
      <w:r w:rsidR="00B24D78">
        <w:t>1.</w:t>
      </w:r>
      <w:r>
        <w:t xml:space="preserve"> </w:t>
      </w:r>
      <w:r w:rsidR="00B24D78">
        <w:t xml:space="preserve"> what is data base</w:t>
      </w:r>
      <w:r>
        <w:t>?</w:t>
      </w:r>
    </w:p>
    <w:p w14:paraId="1EB50063" w14:textId="6A8322F3" w:rsidR="00B24D78" w:rsidRDefault="00B24D78" w:rsidP="00B24D78">
      <w:pPr>
        <w:jc w:val="both"/>
      </w:pPr>
      <w:r>
        <w:t>Ans. Database is defined as a systematic collection</w:t>
      </w:r>
      <w:r w:rsidR="00992FDA">
        <w:t xml:space="preserve"> of</w:t>
      </w:r>
      <w:r>
        <w:t xml:space="preserve"> data that support  electronic </w:t>
      </w:r>
      <w:proofErr w:type="gramStart"/>
      <w:r>
        <w:t>storage</w:t>
      </w:r>
      <w:proofErr w:type="gramEnd"/>
      <w:r>
        <w:t xml:space="preserve"> </w:t>
      </w:r>
    </w:p>
    <w:p w14:paraId="3DDD179B" w14:textId="12165ACD" w:rsidR="00B24D78" w:rsidRDefault="001227B7" w:rsidP="00B24D78">
      <w:pPr>
        <w:jc w:val="both"/>
      </w:pPr>
      <w:r>
        <w:t xml:space="preserve">and </w:t>
      </w:r>
      <w:r w:rsidR="00B24D78">
        <w:t>manipulation of data.</w:t>
      </w:r>
    </w:p>
    <w:p w14:paraId="6024365D" w14:textId="02381EAB" w:rsidR="00B24D78" w:rsidRDefault="00B24D78" w:rsidP="00B24D78">
      <w:pPr>
        <w:jc w:val="both"/>
      </w:pPr>
      <w:r>
        <w:t xml:space="preserve">2.qst.explain the following </w:t>
      </w:r>
      <w:proofErr w:type="gramStart"/>
      <w:r>
        <w:t>terms</w:t>
      </w:r>
      <w:proofErr w:type="gramEnd"/>
    </w:p>
    <w:p w14:paraId="016B9500" w14:textId="46ABC07B" w:rsidR="00B24D78" w:rsidRDefault="00E91F49" w:rsidP="00B24D78">
      <w:pPr>
        <w:jc w:val="both"/>
      </w:pPr>
      <w:r>
        <w:t>(</w:t>
      </w:r>
      <w:proofErr w:type="spellStart"/>
      <w:r w:rsidR="00B24D78">
        <w:t>a.fields</w:t>
      </w:r>
      <w:proofErr w:type="spellEnd"/>
    </w:p>
    <w:p w14:paraId="71BB9C0D" w14:textId="4CCB6E28" w:rsidR="00B24D78" w:rsidRDefault="00B24D78" w:rsidP="00B24D78">
      <w:pPr>
        <w:jc w:val="both"/>
      </w:pPr>
      <w:proofErr w:type="spellStart"/>
      <w:r>
        <w:t>b.query</w:t>
      </w:r>
      <w:proofErr w:type="spellEnd"/>
    </w:p>
    <w:p w14:paraId="334DC3A8" w14:textId="77F2E932" w:rsidR="00B24D78" w:rsidRDefault="00B24D78" w:rsidP="00B24D78">
      <w:pPr>
        <w:jc w:val="both"/>
      </w:pPr>
      <w:proofErr w:type="spellStart"/>
      <w:r>
        <w:t>c.column</w:t>
      </w:r>
      <w:proofErr w:type="spellEnd"/>
    </w:p>
    <w:p w14:paraId="01449488" w14:textId="57047151" w:rsidR="00E91F49" w:rsidRDefault="00592569" w:rsidP="00B24D78">
      <w:pPr>
        <w:jc w:val="both"/>
      </w:pPr>
      <w:proofErr w:type="spellStart"/>
      <w:r>
        <w:t>d.table</w:t>
      </w:r>
      <w:proofErr w:type="spellEnd"/>
    </w:p>
    <w:p w14:paraId="2240DFF1" w14:textId="5643C760" w:rsidR="00E91F49" w:rsidRDefault="00E91F49" w:rsidP="00B24D78">
      <w:pPr>
        <w:jc w:val="both"/>
      </w:pPr>
      <w:proofErr w:type="spellStart"/>
      <w:r>
        <w:t>Ans.A</w:t>
      </w:r>
      <w:proofErr w:type="spellEnd"/>
      <w:r>
        <w:t xml:space="preserve"> field is a piece of information about an object.</w:t>
      </w:r>
    </w:p>
    <w:p w14:paraId="426ACB30" w14:textId="43E0C501" w:rsidR="00E91F49" w:rsidRDefault="00E91F49" w:rsidP="00B24D78">
      <w:pPr>
        <w:jc w:val="both"/>
      </w:pPr>
      <w:proofErr w:type="spellStart"/>
      <w:r>
        <w:t>Ans.A</w:t>
      </w:r>
      <w:proofErr w:type="spellEnd"/>
      <w:r>
        <w:t xml:space="preserve"> column is </w:t>
      </w:r>
      <w:proofErr w:type="gramStart"/>
      <w:r>
        <w:t>a</w:t>
      </w:r>
      <w:proofErr w:type="gramEnd"/>
      <w:r>
        <w:t xml:space="preserve"> smallest</w:t>
      </w:r>
      <w:r w:rsidR="00992FDA">
        <w:t xml:space="preserve"> </w:t>
      </w:r>
      <w:r>
        <w:t>unit of storage in a relational data base.</w:t>
      </w:r>
    </w:p>
    <w:p w14:paraId="6DD2FF2A" w14:textId="5E847A37" w:rsidR="00E91F49" w:rsidRDefault="00E91F49" w:rsidP="00B24D78">
      <w:pPr>
        <w:jc w:val="both"/>
      </w:pPr>
      <w:proofErr w:type="spellStart"/>
      <w:r>
        <w:t>Ans.A</w:t>
      </w:r>
      <w:proofErr w:type="spellEnd"/>
      <w:r>
        <w:t xml:space="preserve"> query is a type of command that retrieves data from the server.</w:t>
      </w:r>
    </w:p>
    <w:p w14:paraId="1B51894B" w14:textId="43229BE6" w:rsidR="00E91F49" w:rsidRDefault="00E91F49" w:rsidP="00B24D78">
      <w:pPr>
        <w:jc w:val="both"/>
      </w:pPr>
      <w:proofErr w:type="spellStart"/>
      <w:r>
        <w:t>Ans.</w:t>
      </w:r>
      <w:r w:rsidR="00592569">
        <w:t>A</w:t>
      </w:r>
      <w:proofErr w:type="spellEnd"/>
      <w:r w:rsidR="00592569">
        <w:t xml:space="preserve"> Table is collection of rows.</w:t>
      </w:r>
    </w:p>
    <w:p w14:paraId="30DB2B66" w14:textId="6BCD9CD6" w:rsidR="00592569" w:rsidRDefault="00592569" w:rsidP="00B24D78">
      <w:pPr>
        <w:jc w:val="both"/>
      </w:pPr>
      <w:r>
        <w:t>Q3.Explain a spread sheet?</w:t>
      </w:r>
    </w:p>
    <w:p w14:paraId="4A06B4A7" w14:textId="5563CF28" w:rsidR="00592569" w:rsidRDefault="00592569" w:rsidP="00B24D78">
      <w:pPr>
        <w:jc w:val="both"/>
      </w:pPr>
      <w:proofErr w:type="spellStart"/>
      <w:r>
        <w:t>Ans.spread</w:t>
      </w:r>
      <w:proofErr w:type="spellEnd"/>
      <w:r>
        <w:t xml:space="preserve"> sheet application can be defined as a computer application program that </w:t>
      </w:r>
      <w:proofErr w:type="gramStart"/>
      <w:r>
        <w:t>can</w:t>
      </w:r>
      <w:proofErr w:type="gramEnd"/>
      <w:r>
        <w:t xml:space="preserve"> </w:t>
      </w:r>
    </w:p>
    <w:p w14:paraId="46514764" w14:textId="0A540B43" w:rsidR="00592569" w:rsidRDefault="00592569" w:rsidP="00B24D78">
      <w:pPr>
        <w:jc w:val="both"/>
      </w:pPr>
      <w:r>
        <w:t xml:space="preserve">Be used to manipulate data arranged in columns and </w:t>
      </w:r>
      <w:proofErr w:type="spellStart"/>
      <w:r>
        <w:t>rows,electronically</w:t>
      </w:r>
      <w:proofErr w:type="spellEnd"/>
      <w:r>
        <w:t>.</w:t>
      </w:r>
    </w:p>
    <w:p w14:paraId="5540B612" w14:textId="505CE7B1" w:rsidR="00592569" w:rsidRDefault="00592569" w:rsidP="00B24D78">
      <w:pPr>
        <w:jc w:val="both"/>
      </w:pPr>
      <w:r>
        <w:t>Q4.</w:t>
      </w:r>
      <w:r w:rsidR="00116650">
        <w:t xml:space="preserve">Briefly explain a/an : </w:t>
      </w:r>
    </w:p>
    <w:p w14:paraId="71BA9A99" w14:textId="45CAE7EE" w:rsidR="00116650" w:rsidRDefault="00116650" w:rsidP="00116650">
      <w:pPr>
        <w:pStyle w:val="ListParagraph"/>
        <w:numPr>
          <w:ilvl w:val="0"/>
          <w:numId w:val="2"/>
        </w:numPr>
        <w:jc w:val="both"/>
      </w:pPr>
      <w:r>
        <w:t>Cell</w:t>
      </w:r>
    </w:p>
    <w:p w14:paraId="60EDB652" w14:textId="48B861B7" w:rsidR="00116650" w:rsidRDefault="00116650" w:rsidP="00116650">
      <w:pPr>
        <w:pStyle w:val="ListParagraph"/>
        <w:numPr>
          <w:ilvl w:val="0"/>
          <w:numId w:val="2"/>
        </w:numPr>
        <w:jc w:val="both"/>
      </w:pPr>
      <w:r>
        <w:t>Rows</w:t>
      </w:r>
    </w:p>
    <w:p w14:paraId="6489724F" w14:textId="70E4CC48" w:rsidR="00116650" w:rsidRDefault="00116650" w:rsidP="00116650">
      <w:pPr>
        <w:pStyle w:val="ListParagraph"/>
        <w:numPr>
          <w:ilvl w:val="0"/>
          <w:numId w:val="2"/>
        </w:numPr>
        <w:jc w:val="both"/>
      </w:pPr>
      <w:r>
        <w:t>Columns</w:t>
      </w:r>
    </w:p>
    <w:p w14:paraId="4786105A" w14:textId="4E49F887" w:rsidR="00116650" w:rsidRDefault="00116650" w:rsidP="00116650">
      <w:pPr>
        <w:pStyle w:val="ListParagraph"/>
        <w:numPr>
          <w:ilvl w:val="0"/>
          <w:numId w:val="2"/>
        </w:numPr>
        <w:jc w:val="both"/>
      </w:pPr>
      <w:r>
        <w:t>Workbook</w:t>
      </w:r>
    </w:p>
    <w:p w14:paraId="27DE4443" w14:textId="77368DEF" w:rsidR="00E84B4A" w:rsidRDefault="00E84B4A" w:rsidP="00116650">
      <w:pPr>
        <w:jc w:val="both"/>
      </w:pPr>
      <w:proofErr w:type="spellStart"/>
      <w:r>
        <w:t>Ans.A</w:t>
      </w:r>
      <w:proofErr w:type="spellEnd"/>
      <w:r>
        <w:t xml:space="preserve"> cell is a specific location within a spreadsheet and is defined by the </w:t>
      </w:r>
      <w:proofErr w:type="gramStart"/>
      <w:r>
        <w:t>intersection</w:t>
      </w:r>
      <w:proofErr w:type="gramEnd"/>
      <w:r>
        <w:t xml:space="preserve"> </w:t>
      </w:r>
    </w:p>
    <w:p w14:paraId="02F011AC" w14:textId="33E862CC" w:rsidR="00E84B4A" w:rsidRDefault="00E84B4A" w:rsidP="00116650">
      <w:pPr>
        <w:jc w:val="both"/>
      </w:pPr>
      <w:r>
        <w:t>Of a row and column.</w:t>
      </w:r>
    </w:p>
    <w:p w14:paraId="75230772" w14:textId="290B995C" w:rsidR="00E84B4A" w:rsidRDefault="00E84B4A" w:rsidP="00116650">
      <w:pPr>
        <w:jc w:val="both"/>
      </w:pPr>
      <w:r>
        <w:t>Ans. A column is a vertical group of values from a single field in multiple rows.</w:t>
      </w:r>
    </w:p>
    <w:p w14:paraId="3D072F45" w14:textId="670CD189" w:rsidR="00E84B4A" w:rsidRDefault="00E84B4A" w:rsidP="00116650">
      <w:pPr>
        <w:jc w:val="both"/>
      </w:pPr>
      <w:proofErr w:type="spellStart"/>
      <w:r>
        <w:t>Ans.A</w:t>
      </w:r>
      <w:proofErr w:type="spellEnd"/>
      <w:r>
        <w:t xml:space="preserve"> row is a vertical group of values within a table.</w:t>
      </w:r>
    </w:p>
    <w:p w14:paraId="71CF72DF" w14:textId="7D2817B2" w:rsidR="00497FFD" w:rsidRDefault="00497FFD" w:rsidP="00116650">
      <w:pPr>
        <w:jc w:val="both"/>
      </w:pPr>
      <w:proofErr w:type="spellStart"/>
      <w:r>
        <w:t>Ans.A</w:t>
      </w:r>
      <w:proofErr w:type="spellEnd"/>
      <w:r>
        <w:t xml:space="preserve"> </w:t>
      </w:r>
      <w:proofErr w:type="gramStart"/>
      <w:r>
        <w:t>work book</w:t>
      </w:r>
      <w:proofErr w:type="gramEnd"/>
      <w:r>
        <w:t xml:space="preserve"> is </w:t>
      </w:r>
      <w:r w:rsidR="00992FDA">
        <w:t xml:space="preserve">a </w:t>
      </w:r>
      <w:r>
        <w:t>file that contains one or more worksheets to help you organize data.</w:t>
      </w:r>
    </w:p>
    <w:p w14:paraId="4B7E6610" w14:textId="66EA77DF" w:rsidR="00116650" w:rsidRDefault="00116650" w:rsidP="00116650">
      <w:pPr>
        <w:pStyle w:val="ListParagraph"/>
        <w:jc w:val="both"/>
      </w:pPr>
    </w:p>
    <w:p w14:paraId="635FBE2C" w14:textId="784343EF" w:rsidR="00116650" w:rsidRDefault="00116650" w:rsidP="00116650">
      <w:pPr>
        <w:ind w:left="360"/>
        <w:jc w:val="both"/>
      </w:pPr>
    </w:p>
    <w:p w14:paraId="4792300B" w14:textId="77777777" w:rsidR="00116650" w:rsidRDefault="00116650" w:rsidP="00116650">
      <w:pPr>
        <w:ind w:left="360"/>
        <w:jc w:val="both"/>
      </w:pPr>
    </w:p>
    <w:p w14:paraId="3148C451" w14:textId="4FA021FB" w:rsidR="00116650" w:rsidRDefault="00116650" w:rsidP="00116650">
      <w:pPr>
        <w:ind w:left="360"/>
        <w:jc w:val="both"/>
      </w:pPr>
    </w:p>
    <w:p w14:paraId="4D4469C2" w14:textId="549A0D91" w:rsidR="00116650" w:rsidRDefault="00116650" w:rsidP="00116650">
      <w:pPr>
        <w:ind w:left="360"/>
        <w:jc w:val="both"/>
      </w:pPr>
    </w:p>
    <w:p w14:paraId="35076891" w14:textId="77777777" w:rsidR="00116650" w:rsidRDefault="00116650" w:rsidP="00116650">
      <w:pPr>
        <w:ind w:left="360"/>
        <w:jc w:val="both"/>
      </w:pPr>
    </w:p>
    <w:sectPr w:rsidR="001166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06E09"/>
    <w:multiLevelType w:val="hybridMultilevel"/>
    <w:tmpl w:val="48322128"/>
    <w:lvl w:ilvl="0" w:tplc="8BF4B7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8F77AA0"/>
    <w:multiLevelType w:val="hybridMultilevel"/>
    <w:tmpl w:val="71F0919A"/>
    <w:lvl w:ilvl="0" w:tplc="08A891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MzKzNLIwNzczMLJU0lEKTi0uzszPAykwrAUAaBevRywAAAA="/>
  </w:docVars>
  <w:rsids>
    <w:rsidRoot w:val="00B24D78"/>
    <w:rsid w:val="00116650"/>
    <w:rsid w:val="001227B7"/>
    <w:rsid w:val="00497FFD"/>
    <w:rsid w:val="00592569"/>
    <w:rsid w:val="0079400B"/>
    <w:rsid w:val="00813F0F"/>
    <w:rsid w:val="00992FDA"/>
    <w:rsid w:val="00B24D78"/>
    <w:rsid w:val="00E84B4A"/>
    <w:rsid w:val="00E91F49"/>
    <w:rsid w:val="00EA2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E2743"/>
  <w15:chartTrackingRefBased/>
  <w15:docId w15:val="{565D0A50-F7B2-4FC7-8FC7-2F39DB228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6650"/>
  </w:style>
  <w:style w:type="paragraph" w:styleId="Heading1">
    <w:name w:val="heading 1"/>
    <w:basedOn w:val="Normal"/>
    <w:next w:val="Normal"/>
    <w:link w:val="Heading1Char"/>
    <w:uiPriority w:val="9"/>
    <w:qFormat/>
    <w:rsid w:val="00116650"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6650"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6650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16650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6650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16650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16650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16650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16650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66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6650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16650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6650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6650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6650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16650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1665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1665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1665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665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16650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6650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6650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116650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116650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116650"/>
    <w:rPr>
      <w:i/>
      <w:iCs/>
      <w:color w:val="auto"/>
    </w:rPr>
  </w:style>
  <w:style w:type="paragraph" w:styleId="NoSpacing">
    <w:name w:val="No Spacing"/>
    <w:uiPriority w:val="1"/>
    <w:qFormat/>
    <w:rsid w:val="0011665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16650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16650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6650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16650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11665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16650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11665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16650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116650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1665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GARA JA'AFARU YUSUF</dc:creator>
  <cp:keywords/>
  <dc:description/>
  <cp:lastModifiedBy>DOGARA JA'AFARU YUSUF</cp:lastModifiedBy>
  <cp:revision>12</cp:revision>
  <dcterms:created xsi:type="dcterms:W3CDTF">2021-04-03T22:31:00Z</dcterms:created>
  <dcterms:modified xsi:type="dcterms:W3CDTF">2021-04-04T14:17:00Z</dcterms:modified>
</cp:coreProperties>
</file>